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9A26A" w14:textId="1FB875C1" w:rsidR="00015F91" w:rsidRDefault="00015F91" w:rsidP="0075298C">
      <w:pPr>
        <w:spacing w:after="0" w:line="240" w:lineRule="auto"/>
        <w:ind w:left="5040" w:firstLine="720"/>
        <w:jc w:val="right"/>
        <w:rPr>
          <w:rStyle w:val="CommentReference"/>
          <w:rFonts w:cstheme="minorHAnsi"/>
          <w:b/>
          <w:bCs/>
          <w:sz w:val="44"/>
          <w:szCs w:val="44"/>
        </w:rPr>
      </w:pPr>
      <w:r w:rsidRPr="00215A19">
        <w:rPr>
          <w:rFonts w:cstheme="minorHAnsi"/>
          <w:b/>
          <w:bCs/>
          <w:noProof/>
          <w:sz w:val="44"/>
          <w:szCs w:val="44"/>
        </w:rPr>
        <w:drawing>
          <wp:inline distT="0" distB="0" distL="0" distR="0" wp14:anchorId="028A3E44" wp14:editId="5FFADDC0">
            <wp:extent cx="1952150" cy="214523"/>
            <wp:effectExtent l="0" t="0" r="0" b="1905"/>
            <wp:docPr id="1048883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883575" name="Picture 104888357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333" cy="231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4868A" w14:textId="77777777" w:rsidR="00215A19" w:rsidRPr="00215A19" w:rsidRDefault="00215A19" w:rsidP="00015F91">
      <w:pPr>
        <w:spacing w:after="0" w:line="240" w:lineRule="auto"/>
        <w:ind w:left="5040" w:firstLine="720"/>
        <w:rPr>
          <w:rStyle w:val="CommentReference"/>
          <w:rFonts w:cstheme="minorHAnsi"/>
          <w:b/>
          <w:bCs/>
          <w:sz w:val="8"/>
          <w:szCs w:val="8"/>
        </w:rPr>
      </w:pPr>
    </w:p>
    <w:p w14:paraId="6DBE5E60" w14:textId="7EDE22EE" w:rsidR="00C750AB" w:rsidRPr="00215A19" w:rsidRDefault="006E4EC3" w:rsidP="008824E7">
      <w:pPr>
        <w:spacing w:after="0" w:line="240" w:lineRule="auto"/>
        <w:rPr>
          <w:rStyle w:val="CommentReference"/>
          <w:rFonts w:cstheme="minorHAnsi"/>
          <w:b/>
          <w:bCs/>
          <w:sz w:val="18"/>
          <w:szCs w:val="18"/>
        </w:rPr>
      </w:pPr>
      <w:r w:rsidRPr="00215A19">
        <w:rPr>
          <w:rStyle w:val="CommentReference"/>
          <w:rFonts w:cstheme="minorHAnsi"/>
          <w:b/>
          <w:bCs/>
          <w:sz w:val="44"/>
          <w:szCs w:val="44"/>
        </w:rPr>
        <w:t xml:space="preserve">Questions to Ask </w:t>
      </w:r>
      <w:r w:rsidR="008824E7" w:rsidRPr="00215A19">
        <w:rPr>
          <w:rStyle w:val="CommentReference"/>
          <w:rFonts w:cstheme="minorHAnsi"/>
          <w:b/>
          <w:bCs/>
          <w:sz w:val="44"/>
          <w:szCs w:val="44"/>
        </w:rPr>
        <w:t xml:space="preserve">Vendors </w:t>
      </w:r>
      <w:r w:rsidRPr="00215A19">
        <w:rPr>
          <w:rStyle w:val="CommentReference"/>
          <w:rFonts w:cstheme="minorHAnsi"/>
          <w:b/>
          <w:bCs/>
          <w:sz w:val="44"/>
          <w:szCs w:val="44"/>
        </w:rPr>
        <w:t>When Outsourcing RCM</w:t>
      </w:r>
      <w:r w:rsidR="00215A19">
        <w:rPr>
          <w:rStyle w:val="CommentReference"/>
          <w:rFonts w:cstheme="minorHAnsi"/>
          <w:b/>
          <w:bCs/>
          <w:sz w:val="44"/>
          <w:szCs w:val="44"/>
        </w:rPr>
        <w:br/>
      </w:r>
    </w:p>
    <w:p w14:paraId="17A69906" w14:textId="580B02A8" w:rsidR="00C750AB" w:rsidRPr="00215A19" w:rsidRDefault="008E6275" w:rsidP="00215A19">
      <w:p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b/>
          <w:bCs/>
          <w:sz w:val="20"/>
          <w:szCs w:val="20"/>
        </w:rPr>
        <w:t>Expertise</w:t>
      </w:r>
      <w:r w:rsidR="004C08B5" w:rsidRPr="00215A19">
        <w:rPr>
          <w:rStyle w:val="CommentReference"/>
          <w:rFonts w:cstheme="minorHAnsi"/>
          <w:b/>
          <w:bCs/>
          <w:sz w:val="20"/>
          <w:szCs w:val="20"/>
        </w:rPr>
        <w:t xml:space="preserve">, </w:t>
      </w:r>
      <w:r w:rsidRPr="00215A19">
        <w:rPr>
          <w:rStyle w:val="CommentReference"/>
          <w:rFonts w:cstheme="minorHAnsi"/>
          <w:b/>
          <w:bCs/>
          <w:sz w:val="20"/>
          <w:szCs w:val="20"/>
        </w:rPr>
        <w:t>experience</w:t>
      </w:r>
      <w:r w:rsidR="004C08B5" w:rsidRPr="00215A19">
        <w:rPr>
          <w:rStyle w:val="CommentReference"/>
          <w:rFonts w:cstheme="minorHAnsi"/>
          <w:b/>
          <w:bCs/>
          <w:sz w:val="20"/>
          <w:szCs w:val="20"/>
        </w:rPr>
        <w:t>, and culture</w:t>
      </w:r>
    </w:p>
    <w:p w14:paraId="49D6FA99" w14:textId="217BE55C" w:rsidR="00C750AB" w:rsidRPr="00215A19" w:rsidRDefault="00C750AB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>How long have you been providing RCM services</w:t>
      </w:r>
      <w:r w:rsidR="00997E86" w:rsidRPr="00215A19">
        <w:rPr>
          <w:rStyle w:val="CommentReference"/>
          <w:rFonts w:cstheme="minorHAnsi"/>
          <w:sz w:val="20"/>
          <w:szCs w:val="20"/>
        </w:rPr>
        <w:t>, and what specific services do you offer?</w:t>
      </w:r>
    </w:p>
    <w:p w14:paraId="766D291B" w14:textId="6C87CB5C" w:rsidR="00761F8F" w:rsidRPr="00215A19" w:rsidRDefault="00761F8F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 xml:space="preserve">Are you a member of </w:t>
      </w:r>
      <w:r w:rsidR="00872586" w:rsidRPr="00215A19">
        <w:rPr>
          <w:rStyle w:val="CommentReference"/>
          <w:rFonts w:cstheme="minorHAnsi"/>
          <w:sz w:val="20"/>
          <w:szCs w:val="20"/>
        </w:rPr>
        <w:t>any associations like the</w:t>
      </w:r>
      <w:r w:rsidRPr="00215A19">
        <w:rPr>
          <w:rStyle w:val="CommentReference"/>
          <w:rFonts w:cstheme="minorHAnsi"/>
          <w:sz w:val="20"/>
          <w:szCs w:val="20"/>
        </w:rPr>
        <w:t xml:space="preserve"> </w:t>
      </w:r>
      <w:r w:rsidR="000267C5" w:rsidRPr="00215A19">
        <w:rPr>
          <w:rStyle w:val="CommentReference"/>
          <w:rFonts w:cstheme="minorHAnsi"/>
          <w:sz w:val="20"/>
          <w:szCs w:val="20"/>
        </w:rPr>
        <w:t>Healthcare Business Management Association (HBMA)</w:t>
      </w:r>
      <w:r w:rsidR="00872586" w:rsidRPr="00215A19">
        <w:rPr>
          <w:rStyle w:val="CommentReference"/>
          <w:rFonts w:cstheme="minorHAnsi"/>
          <w:sz w:val="20"/>
          <w:szCs w:val="20"/>
        </w:rPr>
        <w:t>?</w:t>
      </w:r>
    </w:p>
    <w:p w14:paraId="05C7D034" w14:textId="6A8CB33B" w:rsidR="002106B1" w:rsidRPr="00215A19" w:rsidRDefault="002106B1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>Who are your current clients?</w:t>
      </w:r>
      <w:r w:rsidR="009167AB" w:rsidRPr="00215A19">
        <w:rPr>
          <w:rStyle w:val="CommentReference"/>
          <w:rFonts w:cstheme="minorHAnsi"/>
          <w:sz w:val="20"/>
          <w:szCs w:val="20"/>
        </w:rPr>
        <w:t xml:space="preserve"> Can you provide us with references we can contact and any reviews?</w:t>
      </w:r>
    </w:p>
    <w:p w14:paraId="2AB0EEBA" w14:textId="4E82CFD4" w:rsidR="00C750AB" w:rsidRPr="00215A19" w:rsidRDefault="00C750AB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 xml:space="preserve">What is your </w:t>
      </w:r>
      <w:r w:rsidR="00B10DE8" w:rsidRPr="00215A19">
        <w:rPr>
          <w:rStyle w:val="CommentReference"/>
          <w:rFonts w:cstheme="minorHAnsi"/>
          <w:sz w:val="20"/>
          <w:szCs w:val="20"/>
        </w:rPr>
        <w:t>experience</w:t>
      </w:r>
      <w:r w:rsidRPr="00215A19">
        <w:rPr>
          <w:rStyle w:val="CommentReference"/>
          <w:rFonts w:cstheme="minorHAnsi"/>
          <w:sz w:val="20"/>
          <w:szCs w:val="20"/>
        </w:rPr>
        <w:t xml:space="preserve"> with healthcare providers </w:t>
      </w:r>
      <w:r w:rsidR="005B48CF" w:rsidRPr="00215A19">
        <w:rPr>
          <w:rStyle w:val="CommentReference"/>
          <w:rFonts w:cstheme="minorHAnsi"/>
          <w:sz w:val="20"/>
          <w:szCs w:val="20"/>
        </w:rPr>
        <w:t>like</w:t>
      </w:r>
      <w:r w:rsidRPr="00215A19">
        <w:rPr>
          <w:rStyle w:val="CommentReference"/>
          <w:rFonts w:cstheme="minorHAnsi"/>
          <w:sz w:val="20"/>
          <w:szCs w:val="20"/>
        </w:rPr>
        <w:t xml:space="preserve"> our organization?</w:t>
      </w:r>
    </w:p>
    <w:p w14:paraId="775F395C" w14:textId="04727397" w:rsidR="0038421B" w:rsidRPr="00215A19" w:rsidRDefault="00C750AB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 xml:space="preserve">Can you provide specific case studies that </w:t>
      </w:r>
      <w:r w:rsidR="00B10DE8" w:rsidRPr="00215A19">
        <w:rPr>
          <w:rStyle w:val="CommentReference"/>
          <w:rFonts w:cstheme="minorHAnsi"/>
          <w:sz w:val="20"/>
          <w:szCs w:val="20"/>
        </w:rPr>
        <w:t>show how you helped providers like us improve their RCM</w:t>
      </w:r>
      <w:r w:rsidR="00691591" w:rsidRPr="00215A19">
        <w:rPr>
          <w:rStyle w:val="CommentReference"/>
          <w:rFonts w:cstheme="minorHAnsi"/>
          <w:sz w:val="20"/>
          <w:szCs w:val="20"/>
        </w:rPr>
        <w:t>?</w:t>
      </w:r>
    </w:p>
    <w:p w14:paraId="5E2339B8" w14:textId="5D9B9ED0" w:rsidR="0038421B" w:rsidRPr="00215A19" w:rsidRDefault="0038421B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 xml:space="preserve">How do you stay </w:t>
      </w:r>
      <w:r w:rsidR="00E827A4" w:rsidRPr="00215A19">
        <w:rPr>
          <w:rStyle w:val="CommentReference"/>
          <w:rFonts w:cstheme="minorHAnsi"/>
          <w:sz w:val="20"/>
          <w:szCs w:val="20"/>
        </w:rPr>
        <w:t>up to date</w:t>
      </w:r>
      <w:r w:rsidRPr="00215A19">
        <w:rPr>
          <w:rStyle w:val="CommentReference"/>
          <w:rFonts w:cstheme="minorHAnsi"/>
          <w:sz w:val="20"/>
          <w:szCs w:val="20"/>
        </w:rPr>
        <w:t xml:space="preserve"> with </w:t>
      </w:r>
      <w:r w:rsidR="00E97F75" w:rsidRPr="00215A19">
        <w:rPr>
          <w:rStyle w:val="CommentReference"/>
          <w:rFonts w:cstheme="minorHAnsi"/>
          <w:sz w:val="20"/>
          <w:szCs w:val="20"/>
        </w:rPr>
        <w:t>regulations</w:t>
      </w:r>
      <w:r w:rsidRPr="00215A19">
        <w:rPr>
          <w:rStyle w:val="CommentReference"/>
          <w:rFonts w:cstheme="minorHAnsi"/>
          <w:sz w:val="20"/>
          <w:szCs w:val="20"/>
        </w:rPr>
        <w:t xml:space="preserve"> and </w:t>
      </w:r>
      <w:r w:rsidR="00AC2B92" w:rsidRPr="00215A19">
        <w:rPr>
          <w:rStyle w:val="CommentReference"/>
          <w:rFonts w:cstheme="minorHAnsi"/>
          <w:sz w:val="20"/>
          <w:szCs w:val="20"/>
        </w:rPr>
        <w:t>payer</w:t>
      </w:r>
      <w:r w:rsidRPr="00215A19">
        <w:rPr>
          <w:rStyle w:val="CommentReference"/>
          <w:rFonts w:cstheme="minorHAnsi"/>
          <w:sz w:val="20"/>
          <w:szCs w:val="20"/>
        </w:rPr>
        <w:t xml:space="preserve"> changes?</w:t>
      </w:r>
    </w:p>
    <w:p w14:paraId="66F90542" w14:textId="47F4FCDB" w:rsidR="0038421B" w:rsidRPr="00215A19" w:rsidRDefault="004C08B5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>Are you prepared to follow</w:t>
      </w:r>
      <w:r w:rsidR="008D2BC0" w:rsidRPr="00215A19">
        <w:rPr>
          <w:rStyle w:val="CommentReference"/>
          <w:rFonts w:cstheme="minorHAnsi"/>
          <w:sz w:val="20"/>
          <w:szCs w:val="20"/>
        </w:rPr>
        <w:t xml:space="preserve"> </w:t>
      </w:r>
      <w:r w:rsidRPr="00215A19">
        <w:rPr>
          <w:rStyle w:val="CommentReference"/>
          <w:rFonts w:cstheme="minorHAnsi"/>
          <w:sz w:val="20"/>
          <w:szCs w:val="20"/>
        </w:rPr>
        <w:t>up with our patients in the same manner and tone we use? How can we be sure our patients will be happy with their interactions and experience?</w:t>
      </w:r>
    </w:p>
    <w:p w14:paraId="4A2A9C19" w14:textId="1096255D" w:rsidR="00393657" w:rsidRPr="00215A19" w:rsidRDefault="00393657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 xml:space="preserve">Do you provide a dedicated account manager </w:t>
      </w:r>
      <w:r w:rsidR="00AF7C7A" w:rsidRPr="00215A19">
        <w:rPr>
          <w:rStyle w:val="CommentReference"/>
          <w:rFonts w:cstheme="minorHAnsi"/>
          <w:sz w:val="20"/>
          <w:szCs w:val="20"/>
        </w:rPr>
        <w:t xml:space="preserve">that </w:t>
      </w:r>
      <w:r w:rsidR="009167AB" w:rsidRPr="00215A19">
        <w:rPr>
          <w:rStyle w:val="CommentReference"/>
          <w:rFonts w:cstheme="minorHAnsi"/>
          <w:sz w:val="20"/>
          <w:szCs w:val="20"/>
        </w:rPr>
        <w:t xml:space="preserve">will be dedicated to our </w:t>
      </w:r>
      <w:r w:rsidR="00AF7C7A" w:rsidRPr="00215A19">
        <w:rPr>
          <w:rStyle w:val="CommentReference"/>
          <w:rFonts w:cstheme="minorHAnsi"/>
          <w:sz w:val="20"/>
          <w:szCs w:val="20"/>
        </w:rPr>
        <w:t>account?</w:t>
      </w:r>
    </w:p>
    <w:p w14:paraId="37C0EB1C" w14:textId="77777777" w:rsidR="00AD2AEC" w:rsidRPr="00215A19" w:rsidRDefault="00AD2AEC" w:rsidP="00AD2AEC">
      <w:pPr>
        <w:spacing w:after="0" w:line="240" w:lineRule="auto"/>
        <w:ind w:left="720"/>
        <w:rPr>
          <w:rStyle w:val="CommentReference"/>
          <w:rFonts w:cstheme="minorHAnsi"/>
          <w:sz w:val="10"/>
          <w:szCs w:val="10"/>
        </w:rPr>
      </w:pPr>
    </w:p>
    <w:p w14:paraId="3C5CCC1F" w14:textId="17DE023E" w:rsidR="00E35196" w:rsidRPr="00215A19" w:rsidRDefault="00454E29" w:rsidP="00215A19">
      <w:p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b/>
          <w:bCs/>
          <w:sz w:val="20"/>
          <w:szCs w:val="20"/>
        </w:rPr>
        <w:t>Technology</w:t>
      </w:r>
    </w:p>
    <w:p w14:paraId="7E933CB4" w14:textId="25B03158" w:rsidR="009167AB" w:rsidRPr="00215A19" w:rsidRDefault="009167AB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>Do you provide us with full access to your software?</w:t>
      </w:r>
    </w:p>
    <w:p w14:paraId="487B3E9F" w14:textId="7EA4425F" w:rsidR="00C14CD1" w:rsidRPr="00215A19" w:rsidRDefault="00E35196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 xml:space="preserve">Is your system </w:t>
      </w:r>
      <w:r w:rsidR="005B48CF" w:rsidRPr="00215A19">
        <w:rPr>
          <w:rStyle w:val="CommentReference"/>
          <w:rFonts w:cstheme="minorHAnsi"/>
          <w:sz w:val="20"/>
          <w:szCs w:val="20"/>
        </w:rPr>
        <w:t>easy to use</w:t>
      </w:r>
      <w:r w:rsidRPr="00215A19">
        <w:rPr>
          <w:rStyle w:val="CommentReference"/>
          <w:rFonts w:cstheme="minorHAnsi"/>
          <w:sz w:val="20"/>
          <w:szCs w:val="20"/>
        </w:rPr>
        <w:t>? How long will it take my staff to learn it?</w:t>
      </w:r>
    </w:p>
    <w:p w14:paraId="2AF0CCCC" w14:textId="0C2997D0" w:rsidR="002911BF" w:rsidRPr="00215A19" w:rsidRDefault="002911BF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>Does your technology integrate with our existing EHR and EMR systems?</w:t>
      </w:r>
    </w:p>
    <w:p w14:paraId="369B8754" w14:textId="01081246" w:rsidR="00C750AB" w:rsidRPr="00215A19" w:rsidRDefault="003957CA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b/>
          <w:bCs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>Does your technology include tools that patients appreciate, like appointment reminders or portals?</w:t>
      </w:r>
    </w:p>
    <w:p w14:paraId="1713F17D" w14:textId="77777777" w:rsidR="00215A19" w:rsidRPr="00215A19" w:rsidRDefault="00215A19" w:rsidP="00215A19">
      <w:pPr>
        <w:spacing w:after="0" w:line="240" w:lineRule="auto"/>
        <w:ind w:left="360"/>
        <w:rPr>
          <w:rStyle w:val="CommentReference"/>
          <w:rFonts w:cstheme="minorHAnsi"/>
          <w:sz w:val="10"/>
          <w:szCs w:val="10"/>
        </w:rPr>
      </w:pPr>
    </w:p>
    <w:p w14:paraId="0ED60112" w14:textId="39DA85DA" w:rsidR="00454E29" w:rsidRPr="00215A19" w:rsidRDefault="00454E29" w:rsidP="00215A19">
      <w:p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b/>
          <w:bCs/>
          <w:sz w:val="20"/>
          <w:szCs w:val="20"/>
        </w:rPr>
        <w:t>Access</w:t>
      </w:r>
    </w:p>
    <w:p w14:paraId="6FF95CE9" w14:textId="77777777" w:rsidR="00454E29" w:rsidRPr="00215A19" w:rsidRDefault="00454E29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>Will you provide full transparency to all the records?</w:t>
      </w:r>
    </w:p>
    <w:p w14:paraId="3AD19DB8" w14:textId="77777777" w:rsidR="00BA521A" w:rsidRPr="00215A19" w:rsidRDefault="00454E29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>How much will my team have access to?</w:t>
      </w:r>
      <w:r w:rsidR="00BA521A" w:rsidRPr="00215A19">
        <w:rPr>
          <w:rStyle w:val="CommentReference"/>
          <w:rFonts w:cstheme="minorHAnsi"/>
          <w:sz w:val="20"/>
          <w:szCs w:val="20"/>
        </w:rPr>
        <w:t xml:space="preserve"> How will we access and monitor the RCM data?</w:t>
      </w:r>
    </w:p>
    <w:p w14:paraId="3573F486" w14:textId="50AD1AC5" w:rsidR="00BA521A" w:rsidRPr="00215A19" w:rsidRDefault="00BA521A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>Will you provide regular report</w:t>
      </w:r>
      <w:r w:rsidR="005B48CF" w:rsidRPr="00215A19">
        <w:rPr>
          <w:rStyle w:val="CommentReference"/>
          <w:rFonts w:cstheme="minorHAnsi"/>
          <w:sz w:val="20"/>
          <w:szCs w:val="20"/>
        </w:rPr>
        <w:t xml:space="preserve">s </w:t>
      </w:r>
      <w:r w:rsidRPr="00215A19">
        <w:rPr>
          <w:rStyle w:val="CommentReference"/>
          <w:rFonts w:cstheme="minorHAnsi"/>
          <w:sz w:val="20"/>
          <w:szCs w:val="20"/>
        </w:rPr>
        <w:t>and updates on the RCM performance?</w:t>
      </w:r>
    </w:p>
    <w:p w14:paraId="59C8309D" w14:textId="296BEEB0" w:rsidR="009167AB" w:rsidRPr="00215A19" w:rsidRDefault="009167AB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>Do you provide weekly calls to update us on our status and any issues?</w:t>
      </w:r>
    </w:p>
    <w:p w14:paraId="35F6D7F9" w14:textId="0A0B618E" w:rsidR="009167AB" w:rsidRPr="00215A19" w:rsidRDefault="009167AB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 xml:space="preserve">Will there be a representative we can contact </w:t>
      </w:r>
      <w:r w:rsidR="00436A73" w:rsidRPr="00215A19">
        <w:rPr>
          <w:rStyle w:val="CommentReference"/>
          <w:rFonts w:cstheme="minorHAnsi"/>
          <w:sz w:val="20"/>
          <w:szCs w:val="20"/>
        </w:rPr>
        <w:t xml:space="preserve">at </w:t>
      </w:r>
      <w:r w:rsidRPr="00215A19">
        <w:rPr>
          <w:rStyle w:val="CommentReference"/>
          <w:rFonts w:cstheme="minorHAnsi"/>
          <w:sz w:val="20"/>
          <w:szCs w:val="20"/>
        </w:rPr>
        <w:t>any time to ask questions?</w:t>
      </w:r>
    </w:p>
    <w:p w14:paraId="3179059F" w14:textId="77777777" w:rsidR="00BA521A" w:rsidRPr="00215A19" w:rsidRDefault="00BA521A" w:rsidP="008824E7">
      <w:pPr>
        <w:spacing w:after="0" w:line="240" w:lineRule="auto"/>
        <w:rPr>
          <w:rStyle w:val="CommentReference"/>
          <w:rFonts w:cstheme="minorHAnsi"/>
          <w:sz w:val="10"/>
          <w:szCs w:val="10"/>
        </w:rPr>
      </w:pPr>
    </w:p>
    <w:p w14:paraId="08D6C279" w14:textId="3292F92B" w:rsidR="00365B65" w:rsidRPr="00215A19" w:rsidRDefault="00365B65" w:rsidP="00215A19">
      <w:p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b/>
          <w:bCs/>
          <w:sz w:val="20"/>
          <w:szCs w:val="20"/>
        </w:rPr>
        <w:t xml:space="preserve">Denial </w:t>
      </w:r>
      <w:r w:rsidR="00FC710E" w:rsidRPr="00215A19">
        <w:rPr>
          <w:rStyle w:val="CommentReference"/>
          <w:rFonts w:cstheme="minorHAnsi"/>
          <w:b/>
          <w:bCs/>
          <w:sz w:val="20"/>
          <w:szCs w:val="20"/>
        </w:rPr>
        <w:t>m</w:t>
      </w:r>
      <w:r w:rsidRPr="00215A19">
        <w:rPr>
          <w:rStyle w:val="CommentReference"/>
          <w:rFonts w:cstheme="minorHAnsi"/>
          <w:b/>
          <w:bCs/>
          <w:sz w:val="20"/>
          <w:szCs w:val="20"/>
        </w:rPr>
        <w:t>anagement</w:t>
      </w:r>
      <w:r w:rsidR="00290EF2" w:rsidRPr="00215A19">
        <w:rPr>
          <w:rStyle w:val="CommentReference"/>
          <w:rFonts w:cstheme="minorHAnsi"/>
          <w:b/>
          <w:bCs/>
          <w:sz w:val="20"/>
          <w:szCs w:val="20"/>
        </w:rPr>
        <w:t xml:space="preserve"> </w:t>
      </w:r>
      <w:r w:rsidR="00FC710E" w:rsidRPr="00215A19">
        <w:rPr>
          <w:rStyle w:val="CommentReference"/>
          <w:rFonts w:cstheme="minorHAnsi"/>
          <w:b/>
          <w:bCs/>
          <w:sz w:val="20"/>
          <w:szCs w:val="20"/>
        </w:rPr>
        <w:t xml:space="preserve">and </w:t>
      </w:r>
      <w:r w:rsidR="00436A73" w:rsidRPr="00215A19">
        <w:rPr>
          <w:rStyle w:val="CommentReference"/>
          <w:rFonts w:cstheme="minorHAnsi"/>
          <w:b/>
          <w:bCs/>
          <w:sz w:val="20"/>
          <w:szCs w:val="20"/>
        </w:rPr>
        <w:t>coding</w:t>
      </w:r>
    </w:p>
    <w:p w14:paraId="23CA80F1" w14:textId="057597D6" w:rsidR="00365B65" w:rsidRPr="00215A19" w:rsidRDefault="00365B65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 xml:space="preserve">What is your denial management process? </w:t>
      </w:r>
    </w:p>
    <w:p w14:paraId="77A3E4C7" w14:textId="6A622610" w:rsidR="00290EF2" w:rsidRPr="00215A19" w:rsidRDefault="00365B65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 xml:space="preserve">What is your average denial </w:t>
      </w:r>
      <w:r w:rsidR="003957CA" w:rsidRPr="00215A19">
        <w:rPr>
          <w:rStyle w:val="CommentReference"/>
          <w:rFonts w:cstheme="minorHAnsi"/>
          <w:sz w:val="20"/>
          <w:szCs w:val="20"/>
        </w:rPr>
        <w:t xml:space="preserve">rate? What percentage of denials do you </w:t>
      </w:r>
      <w:r w:rsidR="00E97F75" w:rsidRPr="00215A19">
        <w:rPr>
          <w:rStyle w:val="CommentReference"/>
          <w:rFonts w:cstheme="minorHAnsi"/>
          <w:sz w:val="20"/>
          <w:szCs w:val="20"/>
        </w:rPr>
        <w:t>successfully</w:t>
      </w:r>
      <w:r w:rsidR="003957CA" w:rsidRPr="00215A19">
        <w:rPr>
          <w:rStyle w:val="CommentReference"/>
          <w:rFonts w:cstheme="minorHAnsi"/>
          <w:sz w:val="20"/>
          <w:szCs w:val="20"/>
        </w:rPr>
        <w:t xml:space="preserve"> appeal?</w:t>
      </w:r>
    </w:p>
    <w:p w14:paraId="5B5B79CD" w14:textId="4B6DA8EF" w:rsidR="009A6F85" w:rsidRPr="00215A19" w:rsidRDefault="00CA1754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 xml:space="preserve">Do your </w:t>
      </w:r>
      <w:r w:rsidR="00764398" w:rsidRPr="00215A19">
        <w:rPr>
          <w:rStyle w:val="CommentReference"/>
          <w:rFonts w:cstheme="minorHAnsi"/>
          <w:sz w:val="20"/>
          <w:szCs w:val="20"/>
        </w:rPr>
        <w:t xml:space="preserve">team members </w:t>
      </w:r>
      <w:r w:rsidRPr="00215A19">
        <w:rPr>
          <w:rStyle w:val="CommentReference"/>
          <w:rFonts w:cstheme="minorHAnsi"/>
          <w:sz w:val="20"/>
          <w:szCs w:val="20"/>
        </w:rPr>
        <w:t>have medical coding credentials?</w:t>
      </w:r>
    </w:p>
    <w:p w14:paraId="035A2446" w14:textId="69B107EE" w:rsidR="00AD2785" w:rsidRPr="00215A19" w:rsidRDefault="009A6F85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>How do you reduce coding errors?</w:t>
      </w:r>
    </w:p>
    <w:p w14:paraId="1A6DA120" w14:textId="77777777" w:rsidR="00215A19" w:rsidRPr="00215A19" w:rsidRDefault="00215A19" w:rsidP="00215A19">
      <w:pPr>
        <w:spacing w:after="0" w:line="240" w:lineRule="auto"/>
        <w:ind w:left="360"/>
        <w:rPr>
          <w:rStyle w:val="CommentReference"/>
          <w:rFonts w:cstheme="minorHAnsi"/>
          <w:sz w:val="10"/>
          <w:szCs w:val="10"/>
        </w:rPr>
      </w:pPr>
    </w:p>
    <w:p w14:paraId="0BB20C00" w14:textId="48F6A926" w:rsidR="00393657" w:rsidRPr="00215A19" w:rsidRDefault="00290EF2" w:rsidP="00215A19">
      <w:pPr>
        <w:spacing w:after="0" w:line="240" w:lineRule="auto"/>
        <w:rPr>
          <w:rStyle w:val="CommentReference"/>
          <w:rFonts w:cstheme="minorHAnsi"/>
          <w:b/>
          <w:bCs/>
          <w:sz w:val="20"/>
          <w:szCs w:val="20"/>
        </w:rPr>
      </w:pPr>
      <w:r w:rsidRPr="00215A19">
        <w:rPr>
          <w:rStyle w:val="CommentReference"/>
          <w:rFonts w:cstheme="minorHAnsi"/>
          <w:b/>
          <w:bCs/>
          <w:sz w:val="20"/>
          <w:szCs w:val="20"/>
        </w:rPr>
        <w:t xml:space="preserve">Reporting </w:t>
      </w:r>
      <w:r w:rsidR="00FC710E" w:rsidRPr="00215A19">
        <w:rPr>
          <w:rStyle w:val="CommentReference"/>
          <w:rFonts w:cstheme="minorHAnsi"/>
          <w:b/>
          <w:bCs/>
          <w:sz w:val="20"/>
          <w:szCs w:val="20"/>
        </w:rPr>
        <w:t>and a</w:t>
      </w:r>
      <w:r w:rsidRPr="00215A19">
        <w:rPr>
          <w:rStyle w:val="CommentReference"/>
          <w:rFonts w:cstheme="minorHAnsi"/>
          <w:b/>
          <w:bCs/>
          <w:sz w:val="20"/>
          <w:szCs w:val="20"/>
        </w:rPr>
        <w:t>nalytics</w:t>
      </w:r>
      <w:r w:rsidR="00393657" w:rsidRPr="00215A19">
        <w:rPr>
          <w:rStyle w:val="CommentReference"/>
          <w:rFonts w:cstheme="minorHAnsi"/>
          <w:b/>
          <w:bCs/>
          <w:sz w:val="20"/>
          <w:szCs w:val="20"/>
        </w:rPr>
        <w:t xml:space="preserve"> </w:t>
      </w:r>
    </w:p>
    <w:p w14:paraId="4AAD1104" w14:textId="77777777" w:rsidR="00215A19" w:rsidRPr="00215A19" w:rsidRDefault="00393657" w:rsidP="00215A19">
      <w:pPr>
        <w:pStyle w:val="ListParagraph"/>
        <w:numPr>
          <w:ilvl w:val="0"/>
          <w:numId w:val="22"/>
        </w:numPr>
        <w:spacing w:after="0" w:line="240" w:lineRule="auto"/>
        <w:rPr>
          <w:rStyle w:val="CommentReference"/>
          <w:rFonts w:cstheme="minorHAnsi"/>
          <w:b/>
          <w:bCs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 xml:space="preserve">Which KPIs do you track? How do you ensure that you are meeting our goals and setting us up </w:t>
      </w:r>
      <w:r w:rsidR="00874EB1" w:rsidRPr="00215A19">
        <w:rPr>
          <w:rStyle w:val="CommentReference"/>
          <w:rFonts w:cstheme="minorHAnsi"/>
          <w:sz w:val="20"/>
          <w:szCs w:val="20"/>
        </w:rPr>
        <w:t>to improve continually</w:t>
      </w:r>
      <w:r w:rsidRPr="00215A19">
        <w:rPr>
          <w:rStyle w:val="CommentReference"/>
          <w:rFonts w:cstheme="minorHAnsi"/>
          <w:sz w:val="20"/>
          <w:szCs w:val="20"/>
        </w:rPr>
        <w:t>?</w:t>
      </w:r>
    </w:p>
    <w:p w14:paraId="0AD1AF06" w14:textId="77777777" w:rsidR="00215A19" w:rsidRPr="00215A19" w:rsidRDefault="00CD0EDA" w:rsidP="00215A19">
      <w:pPr>
        <w:pStyle w:val="ListParagraph"/>
        <w:numPr>
          <w:ilvl w:val="0"/>
          <w:numId w:val="22"/>
        </w:numPr>
        <w:spacing w:after="0" w:line="240" w:lineRule="auto"/>
        <w:rPr>
          <w:rStyle w:val="CommentReference"/>
          <w:rFonts w:cstheme="minorHAnsi"/>
          <w:b/>
          <w:bCs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>What kinds of reports can you generate? Do they include forecasted revenue and expenses?</w:t>
      </w:r>
    </w:p>
    <w:p w14:paraId="4C7E9377" w14:textId="1104E92F" w:rsidR="00BC22D7" w:rsidRPr="00215A19" w:rsidRDefault="00CD0EDA" w:rsidP="00215A19">
      <w:p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10"/>
          <w:szCs w:val="10"/>
        </w:rPr>
        <w:br/>
      </w:r>
      <w:r w:rsidR="00BC22D7" w:rsidRPr="00215A19">
        <w:rPr>
          <w:rStyle w:val="CommentReference"/>
          <w:rFonts w:cstheme="minorHAnsi"/>
          <w:b/>
          <w:bCs/>
          <w:sz w:val="20"/>
          <w:szCs w:val="20"/>
        </w:rPr>
        <w:t xml:space="preserve">Pricing </w:t>
      </w:r>
      <w:r w:rsidR="00764398" w:rsidRPr="00215A19">
        <w:rPr>
          <w:rStyle w:val="CommentReference"/>
          <w:rFonts w:cstheme="minorHAnsi"/>
          <w:b/>
          <w:bCs/>
          <w:sz w:val="20"/>
          <w:szCs w:val="20"/>
        </w:rPr>
        <w:t>s</w:t>
      </w:r>
      <w:r w:rsidR="00BC22D7" w:rsidRPr="00215A19">
        <w:rPr>
          <w:rStyle w:val="CommentReference"/>
          <w:rFonts w:cstheme="minorHAnsi"/>
          <w:b/>
          <w:bCs/>
          <w:sz w:val="20"/>
          <w:szCs w:val="20"/>
        </w:rPr>
        <w:t>tructure</w:t>
      </w:r>
    </w:p>
    <w:p w14:paraId="4C2A49DB" w14:textId="2DB1C59F" w:rsidR="00BC22D7" w:rsidRPr="00215A19" w:rsidRDefault="00BC22D7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 xml:space="preserve">What is your pricing model? </w:t>
      </w:r>
      <w:r w:rsidR="003957CA" w:rsidRPr="00215A19">
        <w:rPr>
          <w:rStyle w:val="CommentReference"/>
          <w:rFonts w:cstheme="minorHAnsi"/>
          <w:sz w:val="20"/>
          <w:szCs w:val="20"/>
        </w:rPr>
        <w:t xml:space="preserve">For example, do you </w:t>
      </w:r>
      <w:r w:rsidR="00874EB1" w:rsidRPr="00215A19">
        <w:rPr>
          <w:rStyle w:val="CommentReference"/>
          <w:rFonts w:cstheme="minorHAnsi"/>
          <w:sz w:val="20"/>
          <w:szCs w:val="20"/>
        </w:rPr>
        <w:t xml:space="preserve">utilize </w:t>
      </w:r>
      <w:r w:rsidR="003957CA" w:rsidRPr="00215A19">
        <w:rPr>
          <w:rStyle w:val="CommentReference"/>
          <w:rFonts w:cstheme="minorHAnsi"/>
          <w:sz w:val="20"/>
          <w:szCs w:val="20"/>
        </w:rPr>
        <w:t>pay-per-use, subscription model, or percentage of revenue?</w:t>
      </w:r>
      <w:r w:rsidR="00D51E4C" w:rsidRPr="00215A19">
        <w:rPr>
          <w:rStyle w:val="CommentReference"/>
          <w:rFonts w:cstheme="minorHAnsi"/>
          <w:sz w:val="20"/>
          <w:szCs w:val="20"/>
        </w:rPr>
        <w:t xml:space="preserve"> </w:t>
      </w:r>
    </w:p>
    <w:p w14:paraId="4E1A0F91" w14:textId="781B473A" w:rsidR="00D233EB" w:rsidRPr="00215A19" w:rsidRDefault="00BC22D7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>Do you charge setup fees?</w:t>
      </w:r>
    </w:p>
    <w:p w14:paraId="2FE7FDCE" w14:textId="08691096" w:rsidR="00D51E4C" w:rsidRPr="00215A19" w:rsidRDefault="00D51E4C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>How long is your contract?</w:t>
      </w:r>
    </w:p>
    <w:p w14:paraId="2FEDF48F" w14:textId="77777777" w:rsidR="00365B65" w:rsidRPr="00215A19" w:rsidRDefault="00D233EB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>How do you try to reduce costs?</w:t>
      </w:r>
    </w:p>
    <w:p w14:paraId="5A53ACE9" w14:textId="2E4FA33B" w:rsidR="00AD2AEC" w:rsidRDefault="00CF0FAF" w:rsidP="008824E7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 xml:space="preserve">Do you charge us for the technology on top of your service offering, or is the technology included? Will you train us </w:t>
      </w:r>
      <w:r w:rsidR="00E647B0" w:rsidRPr="00215A19">
        <w:rPr>
          <w:rStyle w:val="CommentReference"/>
          <w:rFonts w:cstheme="minorHAnsi"/>
          <w:sz w:val="20"/>
          <w:szCs w:val="20"/>
        </w:rPr>
        <w:t>in</w:t>
      </w:r>
      <w:r w:rsidRPr="00215A19">
        <w:rPr>
          <w:rStyle w:val="CommentReference"/>
          <w:rFonts w:cstheme="minorHAnsi"/>
          <w:sz w:val="20"/>
          <w:szCs w:val="20"/>
        </w:rPr>
        <w:t xml:space="preserve"> the technology if our relationship ends?</w:t>
      </w:r>
    </w:p>
    <w:p w14:paraId="6BC11DC5" w14:textId="77777777" w:rsidR="00215A19" w:rsidRPr="00215A19" w:rsidRDefault="00215A19" w:rsidP="00215A19">
      <w:pPr>
        <w:pStyle w:val="ListParagraph"/>
        <w:spacing w:after="0" w:line="240" w:lineRule="auto"/>
        <w:rPr>
          <w:rStyle w:val="CommentReference"/>
          <w:rFonts w:cstheme="minorHAnsi"/>
          <w:sz w:val="20"/>
          <w:szCs w:val="20"/>
        </w:rPr>
      </w:pPr>
    </w:p>
    <w:p w14:paraId="68064F75" w14:textId="2E5227BD" w:rsidR="00AF7C7A" w:rsidRPr="00215A19" w:rsidRDefault="004D5453" w:rsidP="00215A19">
      <w:p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b/>
          <w:bCs/>
          <w:sz w:val="20"/>
          <w:szCs w:val="20"/>
        </w:rPr>
        <w:t xml:space="preserve">Partnership </w:t>
      </w:r>
      <w:r w:rsidR="00764398" w:rsidRPr="00215A19">
        <w:rPr>
          <w:rStyle w:val="CommentReference"/>
          <w:rFonts w:cstheme="minorHAnsi"/>
          <w:b/>
          <w:bCs/>
          <w:sz w:val="20"/>
          <w:szCs w:val="20"/>
        </w:rPr>
        <w:t>g</w:t>
      </w:r>
      <w:r w:rsidRPr="00215A19">
        <w:rPr>
          <w:rStyle w:val="CommentReference"/>
          <w:rFonts w:cstheme="minorHAnsi"/>
          <w:b/>
          <w:bCs/>
          <w:sz w:val="20"/>
          <w:szCs w:val="20"/>
        </w:rPr>
        <w:t xml:space="preserve">oals </w:t>
      </w:r>
    </w:p>
    <w:p w14:paraId="2CD6D246" w14:textId="313350A1" w:rsidR="000D5FD4" w:rsidRPr="00215A19" w:rsidRDefault="00791F5A" w:rsidP="00215A19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 xml:space="preserve">Do you want to outsource our RCM </w:t>
      </w:r>
      <w:r w:rsidR="005B48CF" w:rsidRPr="00215A19">
        <w:rPr>
          <w:rStyle w:val="CommentReference"/>
          <w:rFonts w:cstheme="minorHAnsi"/>
          <w:sz w:val="20"/>
          <w:szCs w:val="20"/>
        </w:rPr>
        <w:t>permanently</w:t>
      </w:r>
      <w:r w:rsidRPr="00215A19">
        <w:rPr>
          <w:rStyle w:val="CommentReference"/>
          <w:rFonts w:cstheme="minorHAnsi"/>
          <w:sz w:val="20"/>
          <w:szCs w:val="20"/>
        </w:rPr>
        <w:t>, or do you want to collaborate to help us resolve our issues and train our internal team to become self-sufficient?</w:t>
      </w:r>
    </w:p>
    <w:p w14:paraId="6D37DC7E" w14:textId="77777777" w:rsidR="00215A19" w:rsidRDefault="005805B0" w:rsidP="00BA7450">
      <w:pPr>
        <w:pStyle w:val="ListParagraph"/>
        <w:numPr>
          <w:ilvl w:val="0"/>
          <w:numId w:val="1"/>
        </w:numPr>
        <w:spacing w:after="0" w:line="240" w:lineRule="auto"/>
        <w:rPr>
          <w:rStyle w:val="CommentReference"/>
          <w:rFonts w:cstheme="minorHAnsi"/>
          <w:sz w:val="20"/>
          <w:szCs w:val="20"/>
        </w:rPr>
      </w:pPr>
      <w:r w:rsidRPr="00215A19">
        <w:rPr>
          <w:rStyle w:val="CommentReference"/>
          <w:rFonts w:cstheme="minorHAnsi"/>
          <w:sz w:val="20"/>
          <w:szCs w:val="20"/>
        </w:rPr>
        <w:t>Will you be able to scale with us if we grow?</w:t>
      </w:r>
    </w:p>
    <w:p w14:paraId="59641491" w14:textId="1312CF54" w:rsidR="00CF5BDC" w:rsidRPr="00215A19" w:rsidRDefault="00BA7450" w:rsidP="00215A19">
      <w:pPr>
        <w:pStyle w:val="ListParagraph"/>
        <w:spacing w:after="0" w:line="240" w:lineRule="auto"/>
        <w:rPr>
          <w:rFonts w:cstheme="minorHAnsi"/>
          <w:sz w:val="10"/>
          <w:szCs w:val="10"/>
        </w:rPr>
      </w:pPr>
      <w:r w:rsidRPr="00947D4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D6D6BD" wp14:editId="54A31942">
                <wp:simplePos x="0" y="0"/>
                <wp:positionH relativeFrom="column">
                  <wp:posOffset>-280657</wp:posOffset>
                </wp:positionH>
                <wp:positionV relativeFrom="paragraph">
                  <wp:posOffset>187344</wp:posOffset>
                </wp:positionV>
                <wp:extent cx="6458585" cy="325925"/>
                <wp:effectExtent l="0" t="0" r="5715" b="4445"/>
                <wp:wrapNone/>
                <wp:docPr id="12" name="TextBox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655B2CF-E535-F6B5-61B5-5A64296F720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58585" cy="325925"/>
                        </a:xfrm>
                        <a:prstGeom prst="rect">
                          <a:avLst/>
                        </a:prstGeom>
                        <a:solidFill>
                          <a:srgbClr val="3375E7"/>
                        </a:solidFill>
                      </wps:spPr>
                      <wps:txbx>
                        <w:txbxContent>
                          <w:p w14:paraId="7F3C477E" w14:textId="2F74C3A8" w:rsidR="00BA7450" w:rsidRPr="00215A19" w:rsidRDefault="00BA7450" w:rsidP="00BA745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Pr="00215A19">
                                <w:rPr>
                                  <w:rStyle w:val="Hyperlink"/>
                                  <w:rFonts w:hAnsi="Calibri"/>
                                  <w:color w:val="FFFFFF" w:themeColor="background1"/>
                                  <w:kern w:val="24"/>
                                  <w:sz w:val="20"/>
                                  <w:szCs w:val="20"/>
                                </w:rPr>
                                <w:t>Discover how AI-powered revenue cycle management services can elevate your organization's revenue potential</w:t>
                              </w:r>
                            </w:hyperlink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D6D6BD" id="_x0000_t202" coordsize="21600,21600" o:spt="202" path="m,l,21600r21600,l21600,xe">
                <v:stroke joinstyle="miter"/>
                <v:path gradientshapeok="t" o:connecttype="rect"/>
              </v:shapetype>
              <v:shape id="TextBox 11" o:spid="_x0000_s1026" type="#_x0000_t202" style="position:absolute;left:0;text-align:left;margin-left:-22.1pt;margin-top:14.75pt;width:508.55pt;height:25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" fillcolor="#3375e7" stroked="f">
                <v:textbox>
                  <w:txbxContent>
                    <w:p w14:paraId="7F3C477E" w14:textId="2F74C3A8" w:rsidR="00BA7450" w:rsidRPr="00215A19" w:rsidRDefault="00BA7450" w:rsidP="00BA745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0"/>
                          <w:szCs w:val="20"/>
                        </w:rPr>
                      </w:pPr>
                      <w:hyperlink r:id="rId8" w:history="1">
                        <w:r w:rsidRPr="00215A19">
                          <w:rPr>
                            <w:rStyle w:val="Hyperlink"/>
                            <w:rFonts w:hAnsi="Calibri"/>
                            <w:color w:val="FFFFFF" w:themeColor="background1"/>
                            <w:kern w:val="24"/>
                            <w:sz w:val="20"/>
                            <w:szCs w:val="20"/>
                          </w:rPr>
                          <w:t>Discover how AI-powered revenue cycle management services can elevate your organization's revenue potential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sectPr w:rsidR="00CF5BDC" w:rsidRPr="00215A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4F40"/>
    <w:multiLevelType w:val="hybridMultilevel"/>
    <w:tmpl w:val="A90C9CB2"/>
    <w:lvl w:ilvl="0" w:tplc="87D2E7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77AEC"/>
    <w:multiLevelType w:val="hybridMultilevel"/>
    <w:tmpl w:val="FACAB5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656131"/>
    <w:multiLevelType w:val="hybridMultilevel"/>
    <w:tmpl w:val="4C1C2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54AB1"/>
    <w:multiLevelType w:val="hybridMultilevel"/>
    <w:tmpl w:val="FECC7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52A2A"/>
    <w:multiLevelType w:val="hybridMultilevel"/>
    <w:tmpl w:val="87240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7803E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C5A632B"/>
    <w:multiLevelType w:val="hybridMultilevel"/>
    <w:tmpl w:val="23BC5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340A30"/>
    <w:multiLevelType w:val="multilevel"/>
    <w:tmpl w:val="E83CE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7A0807"/>
    <w:multiLevelType w:val="hybridMultilevel"/>
    <w:tmpl w:val="A75AD7F4"/>
    <w:lvl w:ilvl="0" w:tplc="BB38EA7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B771DE6"/>
    <w:multiLevelType w:val="hybridMultilevel"/>
    <w:tmpl w:val="57D0591A"/>
    <w:lvl w:ilvl="0" w:tplc="9D08DC4A">
      <w:start w:val="1"/>
      <w:numFmt w:val="decimal"/>
      <w:lvlText w:val="%1."/>
      <w:lvlJc w:val="left"/>
      <w:pPr>
        <w:ind w:left="1440" w:hanging="360"/>
      </w:pPr>
    </w:lvl>
    <w:lvl w:ilvl="1" w:tplc="C180FC74">
      <w:start w:val="1"/>
      <w:numFmt w:val="decimal"/>
      <w:lvlText w:val="%2."/>
      <w:lvlJc w:val="left"/>
      <w:pPr>
        <w:ind w:left="1440" w:hanging="360"/>
      </w:pPr>
    </w:lvl>
    <w:lvl w:ilvl="2" w:tplc="B880896A">
      <w:start w:val="1"/>
      <w:numFmt w:val="decimal"/>
      <w:lvlText w:val="%3."/>
      <w:lvlJc w:val="left"/>
      <w:pPr>
        <w:ind w:left="1440" w:hanging="360"/>
      </w:pPr>
    </w:lvl>
    <w:lvl w:ilvl="3" w:tplc="41222F94">
      <w:start w:val="1"/>
      <w:numFmt w:val="decimal"/>
      <w:lvlText w:val="%4."/>
      <w:lvlJc w:val="left"/>
      <w:pPr>
        <w:ind w:left="1440" w:hanging="360"/>
      </w:pPr>
    </w:lvl>
    <w:lvl w:ilvl="4" w:tplc="B07AB284">
      <w:start w:val="1"/>
      <w:numFmt w:val="decimal"/>
      <w:lvlText w:val="%5."/>
      <w:lvlJc w:val="left"/>
      <w:pPr>
        <w:ind w:left="1440" w:hanging="360"/>
      </w:pPr>
    </w:lvl>
    <w:lvl w:ilvl="5" w:tplc="189099F2">
      <w:start w:val="1"/>
      <w:numFmt w:val="decimal"/>
      <w:lvlText w:val="%6."/>
      <w:lvlJc w:val="left"/>
      <w:pPr>
        <w:ind w:left="1440" w:hanging="360"/>
      </w:pPr>
    </w:lvl>
    <w:lvl w:ilvl="6" w:tplc="40E03128">
      <w:start w:val="1"/>
      <w:numFmt w:val="decimal"/>
      <w:lvlText w:val="%7."/>
      <w:lvlJc w:val="left"/>
      <w:pPr>
        <w:ind w:left="1440" w:hanging="360"/>
      </w:pPr>
    </w:lvl>
    <w:lvl w:ilvl="7" w:tplc="3B06BC20">
      <w:start w:val="1"/>
      <w:numFmt w:val="decimal"/>
      <w:lvlText w:val="%8."/>
      <w:lvlJc w:val="left"/>
      <w:pPr>
        <w:ind w:left="1440" w:hanging="360"/>
      </w:pPr>
    </w:lvl>
    <w:lvl w:ilvl="8" w:tplc="BF106996">
      <w:start w:val="1"/>
      <w:numFmt w:val="decimal"/>
      <w:lvlText w:val="%9."/>
      <w:lvlJc w:val="left"/>
      <w:pPr>
        <w:ind w:left="1440" w:hanging="360"/>
      </w:pPr>
    </w:lvl>
  </w:abstractNum>
  <w:abstractNum w:abstractNumId="10" w15:restartNumberingAfterBreak="0">
    <w:nsid w:val="31332DDE"/>
    <w:multiLevelType w:val="hybridMultilevel"/>
    <w:tmpl w:val="F642D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1B1278"/>
    <w:multiLevelType w:val="hybridMultilevel"/>
    <w:tmpl w:val="542A4A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8C292F"/>
    <w:multiLevelType w:val="hybridMultilevel"/>
    <w:tmpl w:val="32962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0020C6"/>
    <w:multiLevelType w:val="hybridMultilevel"/>
    <w:tmpl w:val="FE7C7D6E"/>
    <w:lvl w:ilvl="0" w:tplc="08C4C3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F43EC7"/>
    <w:multiLevelType w:val="hybridMultilevel"/>
    <w:tmpl w:val="6234E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AC23DE"/>
    <w:multiLevelType w:val="hybridMultilevel"/>
    <w:tmpl w:val="4F8C0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5A36C1"/>
    <w:multiLevelType w:val="hybridMultilevel"/>
    <w:tmpl w:val="A4165DBC"/>
    <w:lvl w:ilvl="0" w:tplc="C1E4FD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E70A86"/>
    <w:multiLevelType w:val="hybridMultilevel"/>
    <w:tmpl w:val="BA783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2A6D43"/>
    <w:multiLevelType w:val="hybridMultilevel"/>
    <w:tmpl w:val="C56088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0DD211B"/>
    <w:multiLevelType w:val="hybridMultilevel"/>
    <w:tmpl w:val="929E3204"/>
    <w:lvl w:ilvl="0" w:tplc="BB38EA7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330820"/>
    <w:multiLevelType w:val="hybridMultilevel"/>
    <w:tmpl w:val="854AC87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1DC4525"/>
    <w:multiLevelType w:val="multilevel"/>
    <w:tmpl w:val="A596F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23487864">
    <w:abstractNumId w:val="2"/>
  </w:num>
  <w:num w:numId="2" w16cid:durableId="1664314508">
    <w:abstractNumId w:val="3"/>
  </w:num>
  <w:num w:numId="3" w16cid:durableId="2035424586">
    <w:abstractNumId w:val="13"/>
  </w:num>
  <w:num w:numId="4" w16cid:durableId="1952664532">
    <w:abstractNumId w:val="15"/>
  </w:num>
  <w:num w:numId="5" w16cid:durableId="1647660322">
    <w:abstractNumId w:val="18"/>
  </w:num>
  <w:num w:numId="6" w16cid:durableId="1588996389">
    <w:abstractNumId w:val="14"/>
  </w:num>
  <w:num w:numId="7" w16cid:durableId="1141650172">
    <w:abstractNumId w:val="11"/>
  </w:num>
  <w:num w:numId="8" w16cid:durableId="1037239394">
    <w:abstractNumId w:val="0"/>
  </w:num>
  <w:num w:numId="9" w16cid:durableId="528497318">
    <w:abstractNumId w:val="21"/>
  </w:num>
  <w:num w:numId="10" w16cid:durableId="680161671">
    <w:abstractNumId w:val="7"/>
  </w:num>
  <w:num w:numId="11" w16cid:durableId="290795109">
    <w:abstractNumId w:val="5"/>
  </w:num>
  <w:num w:numId="12" w16cid:durableId="490101626">
    <w:abstractNumId w:val="6"/>
  </w:num>
  <w:num w:numId="13" w16cid:durableId="1825968841">
    <w:abstractNumId w:val="8"/>
  </w:num>
  <w:num w:numId="14" w16cid:durableId="108086085">
    <w:abstractNumId w:val="19"/>
  </w:num>
  <w:num w:numId="15" w16cid:durableId="1443379399">
    <w:abstractNumId w:val="17"/>
  </w:num>
  <w:num w:numId="16" w16cid:durableId="335503303">
    <w:abstractNumId w:val="9"/>
  </w:num>
  <w:num w:numId="17" w16cid:durableId="1025205818">
    <w:abstractNumId w:val="10"/>
  </w:num>
  <w:num w:numId="18" w16cid:durableId="1032924385">
    <w:abstractNumId w:val="16"/>
  </w:num>
  <w:num w:numId="19" w16cid:durableId="1791242904">
    <w:abstractNumId w:val="1"/>
  </w:num>
  <w:num w:numId="20" w16cid:durableId="780993907">
    <w:abstractNumId w:val="12"/>
  </w:num>
  <w:num w:numId="21" w16cid:durableId="1738281869">
    <w:abstractNumId w:val="20"/>
  </w:num>
  <w:num w:numId="22" w16cid:durableId="2892140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NwEiM3MzU0sjYyUdpeDU4uLM/DyQAsNaAHD4k6ssAAAA"/>
  </w:docVars>
  <w:rsids>
    <w:rsidRoot w:val="008961F8"/>
    <w:rsid w:val="00002DE8"/>
    <w:rsid w:val="00003B53"/>
    <w:rsid w:val="00007781"/>
    <w:rsid w:val="00014BD0"/>
    <w:rsid w:val="00015C85"/>
    <w:rsid w:val="00015F91"/>
    <w:rsid w:val="000250F3"/>
    <w:rsid w:val="000267C5"/>
    <w:rsid w:val="000310B2"/>
    <w:rsid w:val="00032707"/>
    <w:rsid w:val="00034A4E"/>
    <w:rsid w:val="0003527E"/>
    <w:rsid w:val="00041383"/>
    <w:rsid w:val="000460B4"/>
    <w:rsid w:val="000463D0"/>
    <w:rsid w:val="00050D3D"/>
    <w:rsid w:val="000604A3"/>
    <w:rsid w:val="00063148"/>
    <w:rsid w:val="00064C6F"/>
    <w:rsid w:val="00067664"/>
    <w:rsid w:val="000703FD"/>
    <w:rsid w:val="00075C41"/>
    <w:rsid w:val="000760D8"/>
    <w:rsid w:val="00080DF0"/>
    <w:rsid w:val="00083790"/>
    <w:rsid w:val="00083C74"/>
    <w:rsid w:val="000849D2"/>
    <w:rsid w:val="00084E82"/>
    <w:rsid w:val="00085E35"/>
    <w:rsid w:val="00085FF6"/>
    <w:rsid w:val="00087C79"/>
    <w:rsid w:val="000906E3"/>
    <w:rsid w:val="00091073"/>
    <w:rsid w:val="00091171"/>
    <w:rsid w:val="00092259"/>
    <w:rsid w:val="00093A88"/>
    <w:rsid w:val="000948B9"/>
    <w:rsid w:val="00094E01"/>
    <w:rsid w:val="00096401"/>
    <w:rsid w:val="00096A40"/>
    <w:rsid w:val="000A0E38"/>
    <w:rsid w:val="000A4A0C"/>
    <w:rsid w:val="000B6F3E"/>
    <w:rsid w:val="000C1A83"/>
    <w:rsid w:val="000C4A67"/>
    <w:rsid w:val="000C757D"/>
    <w:rsid w:val="000D43C1"/>
    <w:rsid w:val="000D5FD4"/>
    <w:rsid w:val="000D6487"/>
    <w:rsid w:val="000D7B8E"/>
    <w:rsid w:val="000E10FD"/>
    <w:rsid w:val="000E3143"/>
    <w:rsid w:val="000E3171"/>
    <w:rsid w:val="000E4EF3"/>
    <w:rsid w:val="000E6CB4"/>
    <w:rsid w:val="000F0BAA"/>
    <w:rsid w:val="000F0C1C"/>
    <w:rsid w:val="000F1DEB"/>
    <w:rsid w:val="000F20B2"/>
    <w:rsid w:val="001015E6"/>
    <w:rsid w:val="0011108A"/>
    <w:rsid w:val="00112874"/>
    <w:rsid w:val="00115DBA"/>
    <w:rsid w:val="00116863"/>
    <w:rsid w:val="00116A7D"/>
    <w:rsid w:val="00116E3E"/>
    <w:rsid w:val="001205DA"/>
    <w:rsid w:val="00126C65"/>
    <w:rsid w:val="00130C6A"/>
    <w:rsid w:val="001310B5"/>
    <w:rsid w:val="00131681"/>
    <w:rsid w:val="00134F79"/>
    <w:rsid w:val="00140C03"/>
    <w:rsid w:val="00143E9B"/>
    <w:rsid w:val="00146507"/>
    <w:rsid w:val="00151A06"/>
    <w:rsid w:val="00153892"/>
    <w:rsid w:val="00153969"/>
    <w:rsid w:val="00155B66"/>
    <w:rsid w:val="001656AF"/>
    <w:rsid w:val="00166C2F"/>
    <w:rsid w:val="00166CDC"/>
    <w:rsid w:val="00171B77"/>
    <w:rsid w:val="001722F5"/>
    <w:rsid w:val="0017578A"/>
    <w:rsid w:val="001775F4"/>
    <w:rsid w:val="001822EF"/>
    <w:rsid w:val="00185913"/>
    <w:rsid w:val="00191B1E"/>
    <w:rsid w:val="0019259C"/>
    <w:rsid w:val="00192EEA"/>
    <w:rsid w:val="0019395B"/>
    <w:rsid w:val="001944D8"/>
    <w:rsid w:val="00194F47"/>
    <w:rsid w:val="001A078B"/>
    <w:rsid w:val="001A3414"/>
    <w:rsid w:val="001A403A"/>
    <w:rsid w:val="001B16B9"/>
    <w:rsid w:val="001C0F98"/>
    <w:rsid w:val="001C395F"/>
    <w:rsid w:val="001C4C28"/>
    <w:rsid w:val="001D1B05"/>
    <w:rsid w:val="001E0BE5"/>
    <w:rsid w:val="001E3B4F"/>
    <w:rsid w:val="001E6706"/>
    <w:rsid w:val="001E7128"/>
    <w:rsid w:val="001E748D"/>
    <w:rsid w:val="001F130D"/>
    <w:rsid w:val="001F156F"/>
    <w:rsid w:val="001F187A"/>
    <w:rsid w:val="001F631E"/>
    <w:rsid w:val="00201EE7"/>
    <w:rsid w:val="00204CA6"/>
    <w:rsid w:val="0020510C"/>
    <w:rsid w:val="002106B1"/>
    <w:rsid w:val="002148CC"/>
    <w:rsid w:val="00215A19"/>
    <w:rsid w:val="00222BAF"/>
    <w:rsid w:val="00226916"/>
    <w:rsid w:val="00241661"/>
    <w:rsid w:val="002422EC"/>
    <w:rsid w:val="002433EC"/>
    <w:rsid w:val="00251DCC"/>
    <w:rsid w:val="002557E6"/>
    <w:rsid w:val="00257B0A"/>
    <w:rsid w:val="002650D4"/>
    <w:rsid w:val="00281A36"/>
    <w:rsid w:val="002829E9"/>
    <w:rsid w:val="0028510C"/>
    <w:rsid w:val="00286E3D"/>
    <w:rsid w:val="00290195"/>
    <w:rsid w:val="00290EF2"/>
    <w:rsid w:val="002911BF"/>
    <w:rsid w:val="002928D3"/>
    <w:rsid w:val="00294E7A"/>
    <w:rsid w:val="002958CB"/>
    <w:rsid w:val="002965E1"/>
    <w:rsid w:val="00297359"/>
    <w:rsid w:val="002A0D67"/>
    <w:rsid w:val="002A1366"/>
    <w:rsid w:val="002A4E0E"/>
    <w:rsid w:val="002B4FE7"/>
    <w:rsid w:val="002B58FB"/>
    <w:rsid w:val="002D59FA"/>
    <w:rsid w:val="002F1523"/>
    <w:rsid w:val="002F3FD0"/>
    <w:rsid w:val="003010C4"/>
    <w:rsid w:val="00305C6E"/>
    <w:rsid w:val="00305CE3"/>
    <w:rsid w:val="003075B2"/>
    <w:rsid w:val="00311876"/>
    <w:rsid w:val="003136EB"/>
    <w:rsid w:val="0031441D"/>
    <w:rsid w:val="00315C08"/>
    <w:rsid w:val="00321B8F"/>
    <w:rsid w:val="003244C1"/>
    <w:rsid w:val="00327182"/>
    <w:rsid w:val="00332D01"/>
    <w:rsid w:val="00336F41"/>
    <w:rsid w:val="00347D8A"/>
    <w:rsid w:val="00352BDA"/>
    <w:rsid w:val="0035403D"/>
    <w:rsid w:val="00365B65"/>
    <w:rsid w:val="003669B6"/>
    <w:rsid w:val="00367128"/>
    <w:rsid w:val="00376365"/>
    <w:rsid w:val="003766D6"/>
    <w:rsid w:val="00377BD2"/>
    <w:rsid w:val="0038421B"/>
    <w:rsid w:val="00385322"/>
    <w:rsid w:val="00385D3C"/>
    <w:rsid w:val="00393657"/>
    <w:rsid w:val="003957CA"/>
    <w:rsid w:val="003A0C0B"/>
    <w:rsid w:val="003A44B5"/>
    <w:rsid w:val="003A6D91"/>
    <w:rsid w:val="003A7C63"/>
    <w:rsid w:val="003B0DF0"/>
    <w:rsid w:val="003C1455"/>
    <w:rsid w:val="003C1F57"/>
    <w:rsid w:val="003C48EE"/>
    <w:rsid w:val="003D0D74"/>
    <w:rsid w:val="003D7888"/>
    <w:rsid w:val="003E4CCE"/>
    <w:rsid w:val="003E54CE"/>
    <w:rsid w:val="003F089F"/>
    <w:rsid w:val="003F0D34"/>
    <w:rsid w:val="003F0D63"/>
    <w:rsid w:val="003F7296"/>
    <w:rsid w:val="003F758C"/>
    <w:rsid w:val="00404430"/>
    <w:rsid w:val="00406D3D"/>
    <w:rsid w:val="00413A50"/>
    <w:rsid w:val="00420EC6"/>
    <w:rsid w:val="00422F28"/>
    <w:rsid w:val="0042326B"/>
    <w:rsid w:val="00423824"/>
    <w:rsid w:val="00423FE4"/>
    <w:rsid w:val="0042762C"/>
    <w:rsid w:val="00431B72"/>
    <w:rsid w:val="00433406"/>
    <w:rsid w:val="004337B2"/>
    <w:rsid w:val="00434A4F"/>
    <w:rsid w:val="004354A0"/>
    <w:rsid w:val="00435A0F"/>
    <w:rsid w:val="00436A73"/>
    <w:rsid w:val="00444D24"/>
    <w:rsid w:val="0044522B"/>
    <w:rsid w:val="00445793"/>
    <w:rsid w:val="0044615A"/>
    <w:rsid w:val="004500B7"/>
    <w:rsid w:val="00453CB1"/>
    <w:rsid w:val="00454E29"/>
    <w:rsid w:val="00456EA1"/>
    <w:rsid w:val="0045715E"/>
    <w:rsid w:val="00461C5B"/>
    <w:rsid w:val="00464B4C"/>
    <w:rsid w:val="004661C5"/>
    <w:rsid w:val="004725CF"/>
    <w:rsid w:val="0047737A"/>
    <w:rsid w:val="0048072F"/>
    <w:rsid w:val="00480FD9"/>
    <w:rsid w:val="00481F5B"/>
    <w:rsid w:val="0049177C"/>
    <w:rsid w:val="00495012"/>
    <w:rsid w:val="004A1A01"/>
    <w:rsid w:val="004A4489"/>
    <w:rsid w:val="004A5952"/>
    <w:rsid w:val="004A5E48"/>
    <w:rsid w:val="004A66C1"/>
    <w:rsid w:val="004A7B69"/>
    <w:rsid w:val="004B44EC"/>
    <w:rsid w:val="004C08B5"/>
    <w:rsid w:val="004C4C8E"/>
    <w:rsid w:val="004C5DDA"/>
    <w:rsid w:val="004D117A"/>
    <w:rsid w:val="004D4A69"/>
    <w:rsid w:val="004D52BC"/>
    <w:rsid w:val="004D5453"/>
    <w:rsid w:val="004D76C0"/>
    <w:rsid w:val="004E014E"/>
    <w:rsid w:val="004E0D9E"/>
    <w:rsid w:val="004E4BC7"/>
    <w:rsid w:val="004E4E30"/>
    <w:rsid w:val="004E5A1B"/>
    <w:rsid w:val="004E5F19"/>
    <w:rsid w:val="004E7E6A"/>
    <w:rsid w:val="004F014A"/>
    <w:rsid w:val="004F1D04"/>
    <w:rsid w:val="005014C1"/>
    <w:rsid w:val="00503C64"/>
    <w:rsid w:val="00505D09"/>
    <w:rsid w:val="00505E6D"/>
    <w:rsid w:val="00513E36"/>
    <w:rsid w:val="005206B0"/>
    <w:rsid w:val="005250D0"/>
    <w:rsid w:val="00525E1D"/>
    <w:rsid w:val="0053694D"/>
    <w:rsid w:val="005408F9"/>
    <w:rsid w:val="00541B5D"/>
    <w:rsid w:val="0054310A"/>
    <w:rsid w:val="00543B84"/>
    <w:rsid w:val="0054498C"/>
    <w:rsid w:val="00545B84"/>
    <w:rsid w:val="0054700A"/>
    <w:rsid w:val="00550F7A"/>
    <w:rsid w:val="00552E2E"/>
    <w:rsid w:val="00553C85"/>
    <w:rsid w:val="00556F5D"/>
    <w:rsid w:val="00560563"/>
    <w:rsid w:val="00561594"/>
    <w:rsid w:val="00562759"/>
    <w:rsid w:val="00574375"/>
    <w:rsid w:val="0057668E"/>
    <w:rsid w:val="005805B0"/>
    <w:rsid w:val="005861FE"/>
    <w:rsid w:val="00586C81"/>
    <w:rsid w:val="0059153B"/>
    <w:rsid w:val="005954C3"/>
    <w:rsid w:val="005A36EE"/>
    <w:rsid w:val="005B0707"/>
    <w:rsid w:val="005B0840"/>
    <w:rsid w:val="005B1DFD"/>
    <w:rsid w:val="005B48A7"/>
    <w:rsid w:val="005B48CF"/>
    <w:rsid w:val="005C202D"/>
    <w:rsid w:val="005C2F69"/>
    <w:rsid w:val="005C535D"/>
    <w:rsid w:val="005C75DF"/>
    <w:rsid w:val="005C7BB1"/>
    <w:rsid w:val="005D03D6"/>
    <w:rsid w:val="005D288E"/>
    <w:rsid w:val="005D2983"/>
    <w:rsid w:val="005D4B04"/>
    <w:rsid w:val="005E6889"/>
    <w:rsid w:val="005E7504"/>
    <w:rsid w:val="005F110D"/>
    <w:rsid w:val="005F33AA"/>
    <w:rsid w:val="00601DB3"/>
    <w:rsid w:val="00603A8B"/>
    <w:rsid w:val="00613B10"/>
    <w:rsid w:val="0061404A"/>
    <w:rsid w:val="00617E50"/>
    <w:rsid w:val="006212CE"/>
    <w:rsid w:val="006225C8"/>
    <w:rsid w:val="00631FF4"/>
    <w:rsid w:val="006421CB"/>
    <w:rsid w:val="0064510C"/>
    <w:rsid w:val="006506A1"/>
    <w:rsid w:val="006552D2"/>
    <w:rsid w:val="00660BAD"/>
    <w:rsid w:val="00670DD2"/>
    <w:rsid w:val="00675E42"/>
    <w:rsid w:val="00676605"/>
    <w:rsid w:val="00682D9E"/>
    <w:rsid w:val="006901E4"/>
    <w:rsid w:val="00691591"/>
    <w:rsid w:val="006A1E77"/>
    <w:rsid w:val="006A2E09"/>
    <w:rsid w:val="006A662C"/>
    <w:rsid w:val="006B6F34"/>
    <w:rsid w:val="006B7548"/>
    <w:rsid w:val="006C06DF"/>
    <w:rsid w:val="006C1FAC"/>
    <w:rsid w:val="006C218E"/>
    <w:rsid w:val="006C2F3C"/>
    <w:rsid w:val="006C7405"/>
    <w:rsid w:val="006D0248"/>
    <w:rsid w:val="006D50BD"/>
    <w:rsid w:val="006D5251"/>
    <w:rsid w:val="006D7880"/>
    <w:rsid w:val="006D7A66"/>
    <w:rsid w:val="006E424C"/>
    <w:rsid w:val="006E4EC3"/>
    <w:rsid w:val="006E53E3"/>
    <w:rsid w:val="006F21F1"/>
    <w:rsid w:val="006F360E"/>
    <w:rsid w:val="006F3EEB"/>
    <w:rsid w:val="006F412C"/>
    <w:rsid w:val="006F47AE"/>
    <w:rsid w:val="007006D9"/>
    <w:rsid w:val="007038AA"/>
    <w:rsid w:val="00703C00"/>
    <w:rsid w:val="00705CA8"/>
    <w:rsid w:val="00707135"/>
    <w:rsid w:val="007125F0"/>
    <w:rsid w:val="00715C8A"/>
    <w:rsid w:val="007168FE"/>
    <w:rsid w:val="00722256"/>
    <w:rsid w:val="00723849"/>
    <w:rsid w:val="00726016"/>
    <w:rsid w:val="00726E28"/>
    <w:rsid w:val="0073043C"/>
    <w:rsid w:val="0073456D"/>
    <w:rsid w:val="00737ECD"/>
    <w:rsid w:val="00742DBA"/>
    <w:rsid w:val="0075298C"/>
    <w:rsid w:val="00755029"/>
    <w:rsid w:val="00755473"/>
    <w:rsid w:val="00755F80"/>
    <w:rsid w:val="00761E03"/>
    <w:rsid w:val="00761F8F"/>
    <w:rsid w:val="00764398"/>
    <w:rsid w:val="0076551D"/>
    <w:rsid w:val="00767A5C"/>
    <w:rsid w:val="00773B00"/>
    <w:rsid w:val="00774122"/>
    <w:rsid w:val="007775A8"/>
    <w:rsid w:val="00780606"/>
    <w:rsid w:val="007807C0"/>
    <w:rsid w:val="00782A17"/>
    <w:rsid w:val="0078343C"/>
    <w:rsid w:val="00783C41"/>
    <w:rsid w:val="00784EE6"/>
    <w:rsid w:val="00786E62"/>
    <w:rsid w:val="00791625"/>
    <w:rsid w:val="007918C2"/>
    <w:rsid w:val="00791F5A"/>
    <w:rsid w:val="00793D7E"/>
    <w:rsid w:val="007A7D32"/>
    <w:rsid w:val="007B129B"/>
    <w:rsid w:val="007B6CC5"/>
    <w:rsid w:val="007C13BF"/>
    <w:rsid w:val="007C1F1B"/>
    <w:rsid w:val="007C301B"/>
    <w:rsid w:val="007D0926"/>
    <w:rsid w:val="007D3E1C"/>
    <w:rsid w:val="007D48F5"/>
    <w:rsid w:val="007D4F4B"/>
    <w:rsid w:val="007E426F"/>
    <w:rsid w:val="007E6541"/>
    <w:rsid w:val="007E6948"/>
    <w:rsid w:val="007E6E79"/>
    <w:rsid w:val="007F0CBC"/>
    <w:rsid w:val="007F1F1C"/>
    <w:rsid w:val="007F3224"/>
    <w:rsid w:val="007F7FA6"/>
    <w:rsid w:val="00803F07"/>
    <w:rsid w:val="00806A29"/>
    <w:rsid w:val="0080786E"/>
    <w:rsid w:val="00812027"/>
    <w:rsid w:val="008143D9"/>
    <w:rsid w:val="00814809"/>
    <w:rsid w:val="0082263A"/>
    <w:rsid w:val="008302F0"/>
    <w:rsid w:val="00831149"/>
    <w:rsid w:val="00831DCC"/>
    <w:rsid w:val="00832DBE"/>
    <w:rsid w:val="00833360"/>
    <w:rsid w:val="0083511E"/>
    <w:rsid w:val="00835BE6"/>
    <w:rsid w:val="008433EE"/>
    <w:rsid w:val="0084646A"/>
    <w:rsid w:val="00855735"/>
    <w:rsid w:val="0086102E"/>
    <w:rsid w:val="008647AA"/>
    <w:rsid w:val="00864817"/>
    <w:rsid w:val="00867414"/>
    <w:rsid w:val="00871DA9"/>
    <w:rsid w:val="00872586"/>
    <w:rsid w:val="00874EB1"/>
    <w:rsid w:val="008824E7"/>
    <w:rsid w:val="00887971"/>
    <w:rsid w:val="008912FE"/>
    <w:rsid w:val="00891929"/>
    <w:rsid w:val="00893B9C"/>
    <w:rsid w:val="008961F8"/>
    <w:rsid w:val="00897EEB"/>
    <w:rsid w:val="008A2834"/>
    <w:rsid w:val="008A3051"/>
    <w:rsid w:val="008A4669"/>
    <w:rsid w:val="008A4E0E"/>
    <w:rsid w:val="008A54E0"/>
    <w:rsid w:val="008A6062"/>
    <w:rsid w:val="008A7649"/>
    <w:rsid w:val="008B0FC0"/>
    <w:rsid w:val="008B6C08"/>
    <w:rsid w:val="008B77F5"/>
    <w:rsid w:val="008B7868"/>
    <w:rsid w:val="008C0340"/>
    <w:rsid w:val="008C3F8F"/>
    <w:rsid w:val="008C6D7C"/>
    <w:rsid w:val="008D2BC0"/>
    <w:rsid w:val="008D3E30"/>
    <w:rsid w:val="008D4619"/>
    <w:rsid w:val="008D64DD"/>
    <w:rsid w:val="008D7996"/>
    <w:rsid w:val="008E05C6"/>
    <w:rsid w:val="008E6275"/>
    <w:rsid w:val="00900DFA"/>
    <w:rsid w:val="00902743"/>
    <w:rsid w:val="00902F53"/>
    <w:rsid w:val="009058E6"/>
    <w:rsid w:val="00905AA6"/>
    <w:rsid w:val="00907502"/>
    <w:rsid w:val="00907DB9"/>
    <w:rsid w:val="009118C1"/>
    <w:rsid w:val="00911B2F"/>
    <w:rsid w:val="00913725"/>
    <w:rsid w:val="00915720"/>
    <w:rsid w:val="009167AB"/>
    <w:rsid w:val="0092577E"/>
    <w:rsid w:val="00926C8E"/>
    <w:rsid w:val="00927A10"/>
    <w:rsid w:val="009346AA"/>
    <w:rsid w:val="00935ED7"/>
    <w:rsid w:val="009446C3"/>
    <w:rsid w:val="0094660A"/>
    <w:rsid w:val="00947541"/>
    <w:rsid w:val="00952CBA"/>
    <w:rsid w:val="00953D96"/>
    <w:rsid w:val="00956797"/>
    <w:rsid w:val="009620A8"/>
    <w:rsid w:val="00962AF7"/>
    <w:rsid w:val="00967AA3"/>
    <w:rsid w:val="0097171F"/>
    <w:rsid w:val="00974F7B"/>
    <w:rsid w:val="009754A8"/>
    <w:rsid w:val="00975FB2"/>
    <w:rsid w:val="009763AD"/>
    <w:rsid w:val="00977303"/>
    <w:rsid w:val="009774E2"/>
    <w:rsid w:val="00987F5F"/>
    <w:rsid w:val="00990413"/>
    <w:rsid w:val="00990C76"/>
    <w:rsid w:val="009930F7"/>
    <w:rsid w:val="00993D64"/>
    <w:rsid w:val="0099573B"/>
    <w:rsid w:val="009968ED"/>
    <w:rsid w:val="00997457"/>
    <w:rsid w:val="00997E86"/>
    <w:rsid w:val="009A2D3E"/>
    <w:rsid w:val="009A500D"/>
    <w:rsid w:val="009A6F85"/>
    <w:rsid w:val="009B7A86"/>
    <w:rsid w:val="009C4415"/>
    <w:rsid w:val="009C45D6"/>
    <w:rsid w:val="009C528B"/>
    <w:rsid w:val="009D1F8F"/>
    <w:rsid w:val="009D2217"/>
    <w:rsid w:val="009E020D"/>
    <w:rsid w:val="009F259D"/>
    <w:rsid w:val="009F3B2A"/>
    <w:rsid w:val="00A06E49"/>
    <w:rsid w:val="00A13A35"/>
    <w:rsid w:val="00A15232"/>
    <w:rsid w:val="00A2294F"/>
    <w:rsid w:val="00A35D63"/>
    <w:rsid w:val="00A445AF"/>
    <w:rsid w:val="00A50A6B"/>
    <w:rsid w:val="00A50AEA"/>
    <w:rsid w:val="00A54EFC"/>
    <w:rsid w:val="00A54FCD"/>
    <w:rsid w:val="00A55A7B"/>
    <w:rsid w:val="00A564A2"/>
    <w:rsid w:val="00A633E5"/>
    <w:rsid w:val="00A64272"/>
    <w:rsid w:val="00A65619"/>
    <w:rsid w:val="00A67C66"/>
    <w:rsid w:val="00A67D33"/>
    <w:rsid w:val="00A714AD"/>
    <w:rsid w:val="00A72866"/>
    <w:rsid w:val="00A73535"/>
    <w:rsid w:val="00A80CD8"/>
    <w:rsid w:val="00A80DEF"/>
    <w:rsid w:val="00A812B3"/>
    <w:rsid w:val="00A82529"/>
    <w:rsid w:val="00A832F4"/>
    <w:rsid w:val="00A8422E"/>
    <w:rsid w:val="00A842EB"/>
    <w:rsid w:val="00A87CEB"/>
    <w:rsid w:val="00A9205B"/>
    <w:rsid w:val="00A95ADA"/>
    <w:rsid w:val="00AA7CD5"/>
    <w:rsid w:val="00AB1D25"/>
    <w:rsid w:val="00AB4857"/>
    <w:rsid w:val="00AB5836"/>
    <w:rsid w:val="00AC2B92"/>
    <w:rsid w:val="00AC3204"/>
    <w:rsid w:val="00AC40A6"/>
    <w:rsid w:val="00AC6A2F"/>
    <w:rsid w:val="00AD0D2A"/>
    <w:rsid w:val="00AD1F03"/>
    <w:rsid w:val="00AD2785"/>
    <w:rsid w:val="00AD2AEC"/>
    <w:rsid w:val="00AD676D"/>
    <w:rsid w:val="00AD77F1"/>
    <w:rsid w:val="00AE1B87"/>
    <w:rsid w:val="00AE5F06"/>
    <w:rsid w:val="00AE65E1"/>
    <w:rsid w:val="00AE6BB5"/>
    <w:rsid w:val="00AF10E3"/>
    <w:rsid w:val="00AF112E"/>
    <w:rsid w:val="00AF2B92"/>
    <w:rsid w:val="00AF5762"/>
    <w:rsid w:val="00AF609A"/>
    <w:rsid w:val="00AF7C7A"/>
    <w:rsid w:val="00B02E87"/>
    <w:rsid w:val="00B0643D"/>
    <w:rsid w:val="00B103D3"/>
    <w:rsid w:val="00B10DE8"/>
    <w:rsid w:val="00B13509"/>
    <w:rsid w:val="00B14B47"/>
    <w:rsid w:val="00B15135"/>
    <w:rsid w:val="00B15732"/>
    <w:rsid w:val="00B36FAF"/>
    <w:rsid w:val="00B42400"/>
    <w:rsid w:val="00B42889"/>
    <w:rsid w:val="00B5091F"/>
    <w:rsid w:val="00B51C77"/>
    <w:rsid w:val="00B647F8"/>
    <w:rsid w:val="00B65755"/>
    <w:rsid w:val="00B71636"/>
    <w:rsid w:val="00B74978"/>
    <w:rsid w:val="00B7692F"/>
    <w:rsid w:val="00B86F77"/>
    <w:rsid w:val="00B91CB0"/>
    <w:rsid w:val="00B924E0"/>
    <w:rsid w:val="00B93028"/>
    <w:rsid w:val="00BA521A"/>
    <w:rsid w:val="00BA6872"/>
    <w:rsid w:val="00BA7450"/>
    <w:rsid w:val="00BB458B"/>
    <w:rsid w:val="00BC0CFB"/>
    <w:rsid w:val="00BC22D7"/>
    <w:rsid w:val="00BC2E40"/>
    <w:rsid w:val="00BC68C4"/>
    <w:rsid w:val="00BD1295"/>
    <w:rsid w:val="00BD265F"/>
    <w:rsid w:val="00BD61BE"/>
    <w:rsid w:val="00BD6F85"/>
    <w:rsid w:val="00BE108C"/>
    <w:rsid w:val="00BE2F33"/>
    <w:rsid w:val="00BE585B"/>
    <w:rsid w:val="00BE59B0"/>
    <w:rsid w:val="00BE6C66"/>
    <w:rsid w:val="00BF5EA8"/>
    <w:rsid w:val="00BF6DB4"/>
    <w:rsid w:val="00C00643"/>
    <w:rsid w:val="00C0223E"/>
    <w:rsid w:val="00C056D3"/>
    <w:rsid w:val="00C12DF7"/>
    <w:rsid w:val="00C13F5A"/>
    <w:rsid w:val="00C14CD1"/>
    <w:rsid w:val="00C2235A"/>
    <w:rsid w:val="00C22E79"/>
    <w:rsid w:val="00C23AC0"/>
    <w:rsid w:val="00C26FC3"/>
    <w:rsid w:val="00C30CBF"/>
    <w:rsid w:val="00C32DDC"/>
    <w:rsid w:val="00C412FC"/>
    <w:rsid w:val="00C43500"/>
    <w:rsid w:val="00C44982"/>
    <w:rsid w:val="00C451D9"/>
    <w:rsid w:val="00C5273E"/>
    <w:rsid w:val="00C60B8D"/>
    <w:rsid w:val="00C66920"/>
    <w:rsid w:val="00C70020"/>
    <w:rsid w:val="00C7033F"/>
    <w:rsid w:val="00C713D2"/>
    <w:rsid w:val="00C750AB"/>
    <w:rsid w:val="00C7532F"/>
    <w:rsid w:val="00C83917"/>
    <w:rsid w:val="00C90055"/>
    <w:rsid w:val="00C91728"/>
    <w:rsid w:val="00C9361C"/>
    <w:rsid w:val="00C95B5C"/>
    <w:rsid w:val="00CA1754"/>
    <w:rsid w:val="00CA1855"/>
    <w:rsid w:val="00CA38DA"/>
    <w:rsid w:val="00CB1E17"/>
    <w:rsid w:val="00CB1F9D"/>
    <w:rsid w:val="00CB44C4"/>
    <w:rsid w:val="00CB6A78"/>
    <w:rsid w:val="00CC05AC"/>
    <w:rsid w:val="00CC4528"/>
    <w:rsid w:val="00CC59F7"/>
    <w:rsid w:val="00CC6298"/>
    <w:rsid w:val="00CC6A66"/>
    <w:rsid w:val="00CC7A8B"/>
    <w:rsid w:val="00CC7EE1"/>
    <w:rsid w:val="00CD0EDA"/>
    <w:rsid w:val="00CD1CD2"/>
    <w:rsid w:val="00CD2572"/>
    <w:rsid w:val="00CD2CF2"/>
    <w:rsid w:val="00CD35E5"/>
    <w:rsid w:val="00CD37A0"/>
    <w:rsid w:val="00CD45F4"/>
    <w:rsid w:val="00CD47AC"/>
    <w:rsid w:val="00CE6482"/>
    <w:rsid w:val="00CE7A9E"/>
    <w:rsid w:val="00CF08D5"/>
    <w:rsid w:val="00CF0FAF"/>
    <w:rsid w:val="00CF5BDC"/>
    <w:rsid w:val="00D03269"/>
    <w:rsid w:val="00D04E75"/>
    <w:rsid w:val="00D14BD9"/>
    <w:rsid w:val="00D14FD6"/>
    <w:rsid w:val="00D20B1B"/>
    <w:rsid w:val="00D233EB"/>
    <w:rsid w:val="00D235A2"/>
    <w:rsid w:val="00D24857"/>
    <w:rsid w:val="00D272AA"/>
    <w:rsid w:val="00D27584"/>
    <w:rsid w:val="00D27CEC"/>
    <w:rsid w:val="00D354DB"/>
    <w:rsid w:val="00D37896"/>
    <w:rsid w:val="00D40C99"/>
    <w:rsid w:val="00D462EE"/>
    <w:rsid w:val="00D46933"/>
    <w:rsid w:val="00D51E4C"/>
    <w:rsid w:val="00D5450C"/>
    <w:rsid w:val="00D5563C"/>
    <w:rsid w:val="00D5639D"/>
    <w:rsid w:val="00D564B8"/>
    <w:rsid w:val="00D71490"/>
    <w:rsid w:val="00D73A34"/>
    <w:rsid w:val="00D75935"/>
    <w:rsid w:val="00D90A94"/>
    <w:rsid w:val="00D94A0C"/>
    <w:rsid w:val="00DB03A1"/>
    <w:rsid w:val="00DB10FF"/>
    <w:rsid w:val="00DB1BFD"/>
    <w:rsid w:val="00DB25A0"/>
    <w:rsid w:val="00DB265E"/>
    <w:rsid w:val="00DB6376"/>
    <w:rsid w:val="00DB716A"/>
    <w:rsid w:val="00DC1611"/>
    <w:rsid w:val="00DC1ED8"/>
    <w:rsid w:val="00DC2C98"/>
    <w:rsid w:val="00DC30DF"/>
    <w:rsid w:val="00DC3DAB"/>
    <w:rsid w:val="00DC5BBB"/>
    <w:rsid w:val="00DC5CB4"/>
    <w:rsid w:val="00DC6882"/>
    <w:rsid w:val="00DD33F2"/>
    <w:rsid w:val="00DD3D92"/>
    <w:rsid w:val="00DD4332"/>
    <w:rsid w:val="00DD4C71"/>
    <w:rsid w:val="00DE53EB"/>
    <w:rsid w:val="00DF1E47"/>
    <w:rsid w:val="00DF58DF"/>
    <w:rsid w:val="00DF63F7"/>
    <w:rsid w:val="00DF69EC"/>
    <w:rsid w:val="00DF714F"/>
    <w:rsid w:val="00E1051E"/>
    <w:rsid w:val="00E10E27"/>
    <w:rsid w:val="00E11200"/>
    <w:rsid w:val="00E12C10"/>
    <w:rsid w:val="00E12C21"/>
    <w:rsid w:val="00E2171F"/>
    <w:rsid w:val="00E2521E"/>
    <w:rsid w:val="00E3448C"/>
    <w:rsid w:val="00E35196"/>
    <w:rsid w:val="00E35557"/>
    <w:rsid w:val="00E36DC1"/>
    <w:rsid w:val="00E450FC"/>
    <w:rsid w:val="00E46020"/>
    <w:rsid w:val="00E46A93"/>
    <w:rsid w:val="00E52809"/>
    <w:rsid w:val="00E5443A"/>
    <w:rsid w:val="00E62EB8"/>
    <w:rsid w:val="00E647B0"/>
    <w:rsid w:val="00E66D31"/>
    <w:rsid w:val="00E66D78"/>
    <w:rsid w:val="00E745B7"/>
    <w:rsid w:val="00E761B1"/>
    <w:rsid w:val="00E827A4"/>
    <w:rsid w:val="00E84E34"/>
    <w:rsid w:val="00E97F75"/>
    <w:rsid w:val="00EA6459"/>
    <w:rsid w:val="00EA754C"/>
    <w:rsid w:val="00EB21E8"/>
    <w:rsid w:val="00EC07F0"/>
    <w:rsid w:val="00EC23A7"/>
    <w:rsid w:val="00ED0927"/>
    <w:rsid w:val="00ED26B9"/>
    <w:rsid w:val="00ED3BCC"/>
    <w:rsid w:val="00ED4004"/>
    <w:rsid w:val="00EE05B3"/>
    <w:rsid w:val="00EF0579"/>
    <w:rsid w:val="00EF3F96"/>
    <w:rsid w:val="00EF618E"/>
    <w:rsid w:val="00EF61F2"/>
    <w:rsid w:val="00EF6CA6"/>
    <w:rsid w:val="00EF7C65"/>
    <w:rsid w:val="00F0034D"/>
    <w:rsid w:val="00F0432A"/>
    <w:rsid w:val="00F05A60"/>
    <w:rsid w:val="00F101D4"/>
    <w:rsid w:val="00F14619"/>
    <w:rsid w:val="00F15688"/>
    <w:rsid w:val="00F16998"/>
    <w:rsid w:val="00F16B9F"/>
    <w:rsid w:val="00F205C2"/>
    <w:rsid w:val="00F2107E"/>
    <w:rsid w:val="00F212DE"/>
    <w:rsid w:val="00F21695"/>
    <w:rsid w:val="00F32730"/>
    <w:rsid w:val="00F35308"/>
    <w:rsid w:val="00F375B8"/>
    <w:rsid w:val="00F4011B"/>
    <w:rsid w:val="00F40957"/>
    <w:rsid w:val="00F41E3F"/>
    <w:rsid w:val="00F420E5"/>
    <w:rsid w:val="00F42A06"/>
    <w:rsid w:val="00F44134"/>
    <w:rsid w:val="00F5123C"/>
    <w:rsid w:val="00F56FE7"/>
    <w:rsid w:val="00F60579"/>
    <w:rsid w:val="00F62E0F"/>
    <w:rsid w:val="00F664A8"/>
    <w:rsid w:val="00F743D4"/>
    <w:rsid w:val="00F77BC1"/>
    <w:rsid w:val="00F81E16"/>
    <w:rsid w:val="00F826B0"/>
    <w:rsid w:val="00F8425D"/>
    <w:rsid w:val="00F86886"/>
    <w:rsid w:val="00F86BDD"/>
    <w:rsid w:val="00F90374"/>
    <w:rsid w:val="00F910A4"/>
    <w:rsid w:val="00F915F5"/>
    <w:rsid w:val="00F96D35"/>
    <w:rsid w:val="00FA134D"/>
    <w:rsid w:val="00FA25E7"/>
    <w:rsid w:val="00FA5664"/>
    <w:rsid w:val="00FA5E70"/>
    <w:rsid w:val="00FB0CAD"/>
    <w:rsid w:val="00FB1A50"/>
    <w:rsid w:val="00FB3191"/>
    <w:rsid w:val="00FB678D"/>
    <w:rsid w:val="00FC0AAE"/>
    <w:rsid w:val="00FC710E"/>
    <w:rsid w:val="00FD153E"/>
    <w:rsid w:val="00FD67CE"/>
    <w:rsid w:val="00FE06AE"/>
    <w:rsid w:val="00FE0B21"/>
    <w:rsid w:val="00FE128E"/>
    <w:rsid w:val="00FE223C"/>
    <w:rsid w:val="00FF3F86"/>
    <w:rsid w:val="00FF4079"/>
    <w:rsid w:val="00FF4AF7"/>
    <w:rsid w:val="00FF6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1DE188"/>
  <w15:chartTrackingRefBased/>
  <w15:docId w15:val="{7BC45772-2A84-436C-8B36-108325F78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61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5B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5BD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F5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E4E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0C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0C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0C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0CBC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A842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F205C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C23A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3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lutushealthinc.com/rcm-solutions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plutushealthinc.com/rcm-solution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5C98C60-845A-244A-BD6E-CC7037536EE9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3800D-0089-47C9-AF8B-734A97459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39</Words>
  <Characters>2174</Characters>
  <Application>Microsoft Office Word</Application>
  <DocSecurity>0</DocSecurity>
  <Lines>5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na Hodzic</dc:creator>
  <cp:keywords/>
  <dc:description/>
  <cp:lastModifiedBy>susan urban</cp:lastModifiedBy>
  <cp:revision>3</cp:revision>
  <dcterms:created xsi:type="dcterms:W3CDTF">2023-12-26T18:30:00Z</dcterms:created>
  <dcterms:modified xsi:type="dcterms:W3CDTF">2023-12-26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78e569b40c7a015c10469ea2d9504dac28024ebeaef4c84ca6cc258aaa73d2</vt:lpwstr>
  </property>
  <property fmtid="{D5CDD505-2E9C-101B-9397-08002B2CF9AE}" pid="3" name="grammarly_documentId">
    <vt:lpwstr>documentId_3934</vt:lpwstr>
  </property>
  <property fmtid="{D5CDD505-2E9C-101B-9397-08002B2CF9AE}" pid="4" name="grammarly_documentContext">
    <vt:lpwstr>{"goals":[],"domain":"general","emotions":[],"dialect":"american"}</vt:lpwstr>
  </property>
</Properties>
</file>